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เด็นเรื่อง นักฟุตบอลยอดเยี่ยมแห่งปีซึ่งเป็นของกินเล่นเอง ดาวยิงทีมชาติฝรั่งเศสของปารีสแซงต์แชร์กแมงซึ่งได้คะแนนเยอะกว่าวินิซิอุสจูเนียร์แล้วก็ชุดบัลเล่ต์ราม 2 ตารางจ๊ะ ขณะที่รางวัลอื่นๆนะคะเป็นไปตามคาดค่ะทั้งตำแหน่งโค้ชยอดเยี่ยมที่เป็นของชาบีอลอนโซ่ alisson คว้าแชมป์บุนเดสลีกาครั้งแรกแบบไร้พ่ายส่วนรางวัลดาวซัลโวศูนย์หน้ายอดเยี่ยม ของ Harry Kane ค่ะดาวยิงทีมชาติอังกฤษ ที่ยิงประตูถล่มทลายได้จำนวน 44 ประตูนะคะ โรงแรม 45 นัดในทุกรายการ หนังที่เพิ่งย้ายมาเล่นให้บาเยิร์นมิวนิคเป็นปีแรกค่ะ aday ขับไปดูเอ็มบายเนียงนะคะซึ่ง นัดนี้ค่ะเขา ทำประตูชัยในช่วงทดเวลาบาดเจ็บพาเอ็มโปลีชนะโรม่า 2 ประตูต่อ 1 นะคะ เก็บ 3 คะแนน รำคาญไอ้นัทนี้พาทีมรอดตกชั้นในนัดสุดท้ายของพี่บอกเก่าสวยอ่ะค่ะพี่จะลาไปก่อนสวัสดีค่ะ ขอบคุณคุณสุธาสินีค่ะ ยังคงไม่มีทางออกสำหรับการรื้อถอนโครงทางที่เป็นเครื่องมือประมงผิด ไม้ออกจากร่องน้ำในทะเลสาบสงขลานะคะถึงแม้จะมีคำประกาศว่าจะใช้ สายเข้ามาจัดการอย่างเข้มข้นแต่ณวันนี้การรื้อถอนยังไม่เกิดขึ้น ทะเลสาบสงขลาตั้งแต่หัวพญานาคจนถึงท่าเรือประมงใหม่เขตเทศบาลนครสงขลา มีเรือประมงหลายลำ มาเก็บสัตว์น้ำในโพรงพรางที่ตั้งด่านเอาไว้ค่ะทางจังหวัดชะลอการรื้อถอนใน กวาดร่องน้ำการเดินเรือตามข้อเรียกร้องของชาวประมงตำบลหัวเขาอำเภอ ละครซึ่งเป็นเจ้าของเครื่องมือโพงพาง เป็นส่วนใหญ่ค่ะ ทำให้การเดินเรือยังต้องใช้วิธีการหลบเลี่ยง ไม่ให้ไปชนไปกระทบกับโพงพางผิดกฎหมายนะคะ เย็นวันนี้เจ้าหน้าที่ปปชภาค 9 ร่วมกับปปชประจำจังหวัดสงขลาไปตรวจสอบ ภาพการแก้ปัญหาเครื่องมือประมงที่ผิดกฎหมายโดยได้ขอข้อมูลจากประมงจังหวัด ขาและเจ้าท่าส่วนภูมิภาคสาขา สงขลาเพื่อติดตามว่า การบังคับใช้กฎหมายเมื่อมีปัญหาหรือไม่นะคะเพราะก็เป็นที่ทราบกันดีมานานว่าคงพราหมณ์เหล่านี้ กฎหมายกีดขวางการสัญจรการเดินเรือทะเลสาบสงขลาเกิดความเดือดร้อน ประชาชน และประชาชนก็มีข้อเรียกร้องให้ต้องรื้อถอนบังคับใช้กฎหมายอย่างจริงจังแต่ทำไมมันทำไม่ได้ค่ะ ขายธุรกิจในอำเภอกระแสสินธุ์จังหวัดสงขลาซึ่งติดตามปัญหานี้ บอกว่า กลุ่มอนุรักษ์และผู้ทำประมง ถูกกฎหมาย ขาดกำลังใจพยายามจะอนุรักษ์ทำธนาคารกุ้งธนาคารปู แต่ก็มาถูกเครื่องมือเหล่านี้ทำลายจนหมดค่ะ ไปนอนนี่อันตรายมากๆ ทำลายระบบอย่างรุนแรง ผมก็ขาดกำลังใจนะ เราทำไป กุ้งปลาไข่เองก็มั่วล่ะ กุ้งมันจะวิ่งไปหาน้องปล่อยเวลาเราปล่อยตรงนี้มันโตบางทีใช้เวลาเดิน 2 เดือนมันก็วิ่งไปหาน้ำดีกว่า อยู่ด้วยตัวก็ได้ ยังไงโซเชียลมีเดียตอนนี้นะคะ ก็พูดถึงโพงพางว่าทำให้โลมาอิรวดีที่เคยผ่านเข้าออกในบริเวณนี้ ไปไหนมาไหนไม่ได้ต้องผสมพันธุ์กันเองจนเกิดภาวะสายพันธุ์ด้อยลงกลายเป็นสาเหตุที่สำคัญของการตาย 38 เปอร์เซ็นต์มีข้อถกเถียงกันระหว่างคนที่เห็นด้วยกับไม่เห็นด้วย การรื้อถอนโพงพางซึ่งก็มีความคิดเห็นที่หลากหลายนะคะ รวมไปถึงการเสนอให้เป็น เขตประมงพิเศษในพื้นที่ค่ะ วันนี้มาตรวจสอบสภาพอากาศนะคะระยะวันสองวันนี้ฝนลดลงนะคะแต่ก็มีโอกาสจะเกิดฝนตกหนักได้บ้างในพื้นที่ภาคเหนือของประเทศด้วยเช่นเดียวกันแต่ว่า ขายสัปดาห์ฝนจะเพิ่มขึ้นแล้วติดตามเพิ่มเติมกับคุณธนวรรณค่ะ สวัสดีค่ะสภาพอากาศในช่วงตั้งแต่วันพรุ่งนี้มีแนวโน้มว่าฝนจะเพิ่มมากขึ้นนะคะแต่ว่าสำหรับวันนี้ประเทศไทยตอนบนยังมีฝนลดลง มีโอกาสเกิดฝนตกหนักได้ในบางพื้นที่นะคะเนื่องจากว่าในช่วงนี้กระแสลมมรสุมตะวันตกเฉียงใต้ ประเทศไทยยังมีกำลังอ่อนนะคะแต่ยังไงก็ตามช่วงนี้ก็ยังมีความกดอากาศต่ำหรือว่ากลุ่มฝนนะครับ บริเวณอ่าวตังเกี๋ยส่งผลทำให้บริเวณประเทศไทยตอนบนมีฝนฟ้าคะนองและมี เกิดขึ้นบริเวณทะเลอันดามันตอนบนนะคะช่วงนี้ยังมีคลื่นลมที่ค่อนข้างจะแรงนะคะ โดยเฉพาะในบริเวณอันดามันตอนบนนะคะบริเวณที่มีฝนคลื่นสูงมากกว่า 2 เมตรค่ะจากนั้นก็ขอให้ชาวเรือในบริเวณทะเลอันดามันและอ่าวไทยนะคะช่วงนี้ขอให้อีกเลี่ยงบริเวณที่มีฝนฟ้าคะนองกันไปด้วยค่ะ แล้วพรุ่งนี้เราไปดูความคืบหน้าของพี่นะคะซึ่งอยู่ใกล้ๆกับบริเวณประเทศ และอีกรูปหนึ่งก็คือ this Version พิมพ์เอานะคะที่อยู่แถวๆบริเวณประเทศบังคลาเทศนะคะ สำหรับอายุนี้นะคะจะอ่อนกำลังลงกลายเป็น ได้ผลในเร็วๆนี้แล้วนะคะส่วนพายุไต้ฝุ่นเอวิเนียร์นะคะอยู่แถวประเทศฟิลิปปินส์นี้มีแนวโน้มว่าจะเคลื่อนตัวขึ้นไปนะคะ เข้าไปใกล้บริเวณทางด้านฝั่งตะวันออกของประเทศญี่ปุ่นในช่วงตั้งแต่วันพรุ่งนี้ถึงวันนี้ค่ะทั้ง 2 ลูกนี้นะคะไม่ได้ส่งผลกระทบโดยตรงต่อสภาพอากาศ บ้านเก่าค่ะมาดูลักษณะอากาศในแต่ละภาครวมถึงข้อแนะนำสำหรับเกษตรกร สัปดาห์นี้กันต่อค่ะภาคเหนือมีฝนฟ้าคะนอง 40-60 เปอร์เซ็นต์ของพื้นที่และมีฝนตก จากต่างต่างในช่วงวันพฤหัสบดีถึงวันศุกร์นี้จะมีฝนฟ้าคะนองประมาณ 20 ถึง 40 เปอร์เซ็นต์ของพื้นที่ ภาคตะวันออกเฉียงเหนือมีฝนฟ้าคะนอง 20 ถึง 40 เปอร์เซ็นต์ของพื้นที่ในช่วงวันพฤหัสบดีถึงวันอาทิตย์นี้ มีฝนฟ้าคะนองเพิ่มขึ้นเป็น 60 ถึง 80 เปอร์เซ็นต์ของพื้นที่และมีฝนตกหนักถึงหนักมากบางแห่ง ภาคกลางมีฝนฟ้าคะนอง 60-70 เปอร์เซ็นต์ของพื้นที่และมีฝนตกหนักบางแห่ง ภาคตะวันออกมีฝนฟ้าคะนอง 60-80 เปอร์เซ็นต์ของพื้นที่และมีฝนตกหนักถึงหนักมากบางแห่ง ภาคใต้มีฝนฟ้าคะนอง 20 ถึง 40 เปอร์เซ็นต์ของพื้นที่ส่วนมากทางตอนบนของภาคและในช่วงวันพฤหัสบดีถึงวันอาทิตย์ จะมีฝนฟ้าคะนองเพิ่มขึ้นเป็น 40 ถึง 70 เปอร์เซ็นต์ของพื้นที่โดยมีฝนตก บางแค กลับมาติดตามข่าวพยากรณ์อากาศได้ในช่วงข่าวค่ำมิติใหม่สวัสดีค่ะ ทั้งหมดนี้คือรายก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07:11:23Z</dcterms:created>
  <dcterms:modified xsi:type="dcterms:W3CDTF">2024-05-29T07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